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C85E7" w14:textId="3A966D2C" w:rsidR="00F93CAE" w:rsidRDefault="00A81026">
      <w:pPr>
        <w:pStyle w:val="NoSpacing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TITLE (CAPITAL)</w:t>
      </w:r>
    </w:p>
    <w:p w14:paraId="498C85E8" w14:textId="1F8E4A95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E9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EA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EB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EC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ED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EE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EF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F0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F1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F2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F3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F4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5F5" w14:textId="138EE077" w:rsidR="00F93CAE" w:rsidRDefault="00D05459">
      <w:pPr>
        <w:pStyle w:val="NoSpacing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llege of Engineering</w:t>
      </w:r>
      <w:r w:rsidR="005A59EE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Architecture</w:t>
      </w:r>
      <w:r w:rsidR="005A59EE">
        <w:rPr>
          <w:rFonts w:ascii="Arial" w:hAnsi="Arial" w:cs="Arial"/>
          <w:sz w:val="24"/>
          <w:szCs w:val="24"/>
        </w:rPr>
        <w:t xml:space="preserve"> and Industrial Design</w:t>
      </w:r>
    </w:p>
    <w:p w14:paraId="498C85F6" w14:textId="77777777" w:rsidR="00F93CAE" w:rsidRDefault="00D05459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BOHOL ISLAND STATE UNIVERSITY</w:t>
      </w:r>
    </w:p>
    <w:p w14:paraId="498C85F7" w14:textId="77777777" w:rsidR="00F93CAE" w:rsidRDefault="00D05459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</w:rPr>
        <w:t>Main Campus, Tagbilaran City, Bohol</w:t>
      </w:r>
    </w:p>
    <w:p w14:paraId="498C85F8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5F9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5FA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5FB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5FC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5FD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5FE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5FF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600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601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602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603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604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98C8605" w14:textId="3595B4AD" w:rsidR="00F93CAE" w:rsidRDefault="00A81026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>Student 1</w:t>
      </w:r>
    </w:p>
    <w:p w14:paraId="4076C246" w14:textId="70D1C2CC" w:rsidR="00A81026" w:rsidRDefault="00A81026" w:rsidP="00A81026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 xml:space="preserve">Student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>2</w:t>
      </w:r>
    </w:p>
    <w:p w14:paraId="3A2B0618" w14:textId="4893F2C3" w:rsidR="00A81026" w:rsidRDefault="00A81026" w:rsidP="00A81026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 xml:space="preserve">Student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>3</w:t>
      </w:r>
    </w:p>
    <w:p w14:paraId="6ED4F855" w14:textId="097969D6" w:rsidR="00A81026" w:rsidRDefault="00A81026" w:rsidP="00A81026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 xml:space="preserve">Student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>4</w:t>
      </w:r>
    </w:p>
    <w:p w14:paraId="498C8609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8C860A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8C860B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8C860C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8C860D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8C860E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8C860F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8C8610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8C8611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8C8612" w14:textId="65764382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0508B07E" w14:textId="77777777" w:rsidR="00A81026" w:rsidRDefault="00A81026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8C8613" w14:textId="77777777" w:rsidR="00F93CAE" w:rsidRDefault="00F93CAE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98C8615" w14:textId="641C5B83" w:rsidR="00F93CAE" w:rsidRDefault="00A81026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TITLE (CAPITAL)</w:t>
      </w:r>
    </w:p>
    <w:p w14:paraId="498C8616" w14:textId="77777777" w:rsidR="00F93CAE" w:rsidRDefault="00F93CAE">
      <w:pPr>
        <w:pStyle w:val="NoSpacing"/>
        <w:rPr>
          <w:rFonts w:ascii="Arial" w:hAnsi="Arial" w:cs="Arial"/>
          <w:sz w:val="24"/>
          <w:szCs w:val="24"/>
        </w:rPr>
      </w:pPr>
    </w:p>
    <w:p w14:paraId="498C8617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618" w14:textId="77777777" w:rsidR="00F93CAE" w:rsidRDefault="00D05459">
      <w:pPr>
        <w:pStyle w:val="NoSpacing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</w:t>
      </w:r>
    </w:p>
    <w:p w14:paraId="498C8619" w14:textId="77777777" w:rsidR="00F93CAE" w:rsidRDefault="00F93CAE">
      <w:pPr>
        <w:pStyle w:val="NoSpacing"/>
        <w:rPr>
          <w:rFonts w:ascii="Arial" w:hAnsi="Arial" w:cs="Arial"/>
          <w:sz w:val="24"/>
          <w:szCs w:val="24"/>
        </w:rPr>
      </w:pPr>
    </w:p>
    <w:p w14:paraId="498C861A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61B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78062CB5" w14:textId="3B3B8B99" w:rsidR="00937C41" w:rsidRDefault="00937C41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937C41">
        <w:rPr>
          <w:rFonts w:ascii="Arial" w:hAnsi="Arial" w:cs="Arial"/>
          <w:sz w:val="24"/>
          <w:szCs w:val="24"/>
        </w:rPr>
        <w:t xml:space="preserve">Research Project Presentation for Bachelor of Science in </w:t>
      </w:r>
      <w:r w:rsidR="0091452A">
        <w:rPr>
          <w:rFonts w:ascii="Arial" w:hAnsi="Arial" w:cs="Arial"/>
          <w:sz w:val="24"/>
          <w:szCs w:val="24"/>
        </w:rPr>
        <w:t>Electrical</w:t>
      </w:r>
      <w:r>
        <w:rPr>
          <w:rFonts w:ascii="Arial" w:hAnsi="Arial" w:cs="Arial"/>
          <w:sz w:val="24"/>
          <w:szCs w:val="24"/>
        </w:rPr>
        <w:t xml:space="preserve"> Engineering</w:t>
      </w:r>
    </w:p>
    <w:p w14:paraId="498C861D" w14:textId="5BAF8820" w:rsidR="00F93CAE" w:rsidRDefault="00D05459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BOHOL ISLAND STATE UNIVERSITY</w:t>
      </w:r>
    </w:p>
    <w:p w14:paraId="498C861E" w14:textId="77777777" w:rsidR="00F93CAE" w:rsidRDefault="00D05459">
      <w:pPr>
        <w:pStyle w:val="NoSpacing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Main </w:t>
      </w:r>
      <w:r>
        <w:rPr>
          <w:rFonts w:ascii="Arial" w:hAnsi="Arial" w:cs="Arial"/>
          <w:sz w:val="24"/>
          <w:szCs w:val="24"/>
        </w:rPr>
        <w:t>Campus, Tagbilaran City, Bohol</w:t>
      </w:r>
    </w:p>
    <w:p w14:paraId="498C861F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620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621" w14:textId="77777777" w:rsidR="00F93CAE" w:rsidRDefault="00F93CAE">
      <w:pPr>
        <w:pStyle w:val="NoSpacing"/>
        <w:rPr>
          <w:rFonts w:ascii="Arial" w:hAnsi="Arial" w:cs="Arial"/>
          <w:sz w:val="24"/>
          <w:szCs w:val="24"/>
        </w:rPr>
      </w:pPr>
    </w:p>
    <w:p w14:paraId="498C8622" w14:textId="77777777" w:rsidR="00F93CAE" w:rsidRDefault="00D05459">
      <w:pPr>
        <w:pStyle w:val="NoSpacing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______________</w:t>
      </w:r>
    </w:p>
    <w:p w14:paraId="498C8623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624" w14:textId="77777777" w:rsidR="00F93CAE" w:rsidRDefault="00F93CAE">
      <w:pPr>
        <w:pStyle w:val="NoSpacing"/>
        <w:rPr>
          <w:rFonts w:ascii="Arial" w:hAnsi="Arial" w:cs="Arial"/>
          <w:sz w:val="24"/>
          <w:szCs w:val="24"/>
        </w:rPr>
      </w:pPr>
    </w:p>
    <w:p w14:paraId="498C8625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626" w14:textId="72566103" w:rsidR="00F93CAE" w:rsidRDefault="00D05459">
      <w:pPr>
        <w:pStyle w:val="NoSpacing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n Partial Fulfillment of the Requirements of the </w:t>
      </w:r>
      <w:r w:rsidR="00B6206F">
        <w:rPr>
          <w:rFonts w:ascii="Arial" w:hAnsi="Arial" w:cs="Arial"/>
          <w:sz w:val="24"/>
          <w:szCs w:val="24"/>
        </w:rPr>
        <w:t>Course</w:t>
      </w:r>
    </w:p>
    <w:p w14:paraId="498C8628" w14:textId="30E5E511" w:rsidR="00F93CAE" w:rsidRPr="00B6206F" w:rsidRDefault="00B6206F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B6206F">
        <w:rPr>
          <w:rFonts w:ascii="Arial" w:hAnsi="Arial" w:cs="Arial"/>
          <w:b/>
          <w:bCs/>
          <w:sz w:val="24"/>
          <w:szCs w:val="24"/>
        </w:rPr>
        <w:t xml:space="preserve">CPE </w:t>
      </w:r>
      <w:r w:rsidR="0091452A">
        <w:rPr>
          <w:rFonts w:ascii="Arial" w:hAnsi="Arial" w:cs="Arial"/>
          <w:b/>
          <w:bCs/>
          <w:sz w:val="24"/>
          <w:szCs w:val="24"/>
        </w:rPr>
        <w:t>03</w:t>
      </w:r>
      <w:r w:rsidRPr="00B6206F">
        <w:rPr>
          <w:rFonts w:ascii="Arial" w:hAnsi="Arial" w:cs="Arial"/>
          <w:b/>
          <w:bCs/>
          <w:sz w:val="24"/>
          <w:szCs w:val="24"/>
        </w:rPr>
        <w:t xml:space="preserve"> - Microprocessor Systems</w:t>
      </w:r>
    </w:p>
    <w:p w14:paraId="498C8629" w14:textId="77777777" w:rsidR="00F93CAE" w:rsidRDefault="00F93CAE">
      <w:pPr>
        <w:pStyle w:val="NoSpacing"/>
        <w:rPr>
          <w:rFonts w:ascii="Arial" w:hAnsi="Arial" w:cs="Arial"/>
          <w:sz w:val="24"/>
          <w:szCs w:val="24"/>
        </w:rPr>
      </w:pPr>
    </w:p>
    <w:p w14:paraId="498C862A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98C862B" w14:textId="77777777" w:rsidR="00F93CAE" w:rsidRDefault="00D05459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  <w:r>
        <w:rPr>
          <w:rFonts w:ascii="Arial" w:hAnsi="Arial" w:cs="Arial"/>
          <w:sz w:val="24"/>
          <w:szCs w:val="24"/>
          <w:lang w:val="it-IT"/>
        </w:rPr>
        <w:t>______________</w:t>
      </w:r>
    </w:p>
    <w:p w14:paraId="498C862C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98C862D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98C862E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98C862F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98C8630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98C8631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98C8632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98C8633" w14:textId="7044ECA4" w:rsidR="00F93CAE" w:rsidRDefault="00A81026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>Author 1</w:t>
      </w:r>
    </w:p>
    <w:p w14:paraId="271687C0" w14:textId="4AC3A004" w:rsidR="00A81026" w:rsidRDefault="00A81026" w:rsidP="00A81026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 xml:space="preserve">Author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>2</w:t>
      </w:r>
    </w:p>
    <w:p w14:paraId="2662A186" w14:textId="6D4A06FD" w:rsidR="00A81026" w:rsidRDefault="00A81026" w:rsidP="00A81026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 xml:space="preserve">Author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>3</w:t>
      </w:r>
    </w:p>
    <w:p w14:paraId="30DB642D" w14:textId="7610595F" w:rsidR="00A81026" w:rsidRDefault="00A81026" w:rsidP="00A81026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</w:pP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 xml:space="preserve">Author </w:t>
      </w:r>
      <w:r>
        <w:rPr>
          <w:rFonts w:ascii="Arial" w:hAnsi="Arial" w:cs="Arial"/>
          <w:color w:val="222222"/>
          <w:sz w:val="24"/>
          <w:szCs w:val="24"/>
          <w:shd w:val="clear" w:color="auto" w:fill="FFFFFF"/>
          <w:lang w:val="en-US"/>
        </w:rPr>
        <w:t>4</w:t>
      </w:r>
    </w:p>
    <w:p w14:paraId="498C8637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  <w:lang w:val="en-GB"/>
        </w:rPr>
      </w:pPr>
    </w:p>
    <w:p w14:paraId="498C8638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  <w:lang w:val="en-GB"/>
        </w:rPr>
      </w:pPr>
    </w:p>
    <w:p w14:paraId="498C8639" w14:textId="77777777" w:rsidR="00F93CAE" w:rsidRDefault="00F93CAE">
      <w:pPr>
        <w:pStyle w:val="NoSpacing"/>
        <w:jc w:val="center"/>
        <w:rPr>
          <w:rFonts w:ascii="Arial" w:hAnsi="Arial" w:cs="Arial"/>
          <w:sz w:val="24"/>
          <w:szCs w:val="24"/>
          <w:lang w:val="en-GB"/>
        </w:rPr>
      </w:pPr>
    </w:p>
    <w:p w14:paraId="498C863A" w14:textId="686AF05F" w:rsidR="00F93CAE" w:rsidRDefault="00A81026">
      <w:pPr>
        <w:jc w:val="center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Month</w:t>
      </w:r>
      <w:r w:rsidR="00D05459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>Year</w:t>
      </w:r>
    </w:p>
    <w:p w14:paraId="5959CDD0" w14:textId="77777777" w:rsidR="00937C41" w:rsidRDefault="00937C41">
      <w:pPr>
        <w:jc w:val="center"/>
        <w:rPr>
          <w:rFonts w:ascii="Arial" w:hAnsi="Arial" w:cs="Arial"/>
          <w:sz w:val="24"/>
          <w:szCs w:val="24"/>
          <w:lang w:val="en-US"/>
        </w:rPr>
      </w:pPr>
    </w:p>
    <w:p w14:paraId="6917CE12" w14:textId="77777777" w:rsidR="00937C41" w:rsidRDefault="00937C41">
      <w:pPr>
        <w:jc w:val="center"/>
        <w:rPr>
          <w:rFonts w:ascii="Arial" w:hAnsi="Arial" w:cs="Arial"/>
          <w:sz w:val="24"/>
          <w:szCs w:val="24"/>
          <w:lang w:val="en-US"/>
        </w:rPr>
      </w:pPr>
    </w:p>
    <w:p w14:paraId="0BD940AA" w14:textId="77777777" w:rsidR="00937C41" w:rsidRDefault="00937C41">
      <w:pPr>
        <w:jc w:val="center"/>
        <w:rPr>
          <w:rFonts w:ascii="Arial" w:hAnsi="Arial" w:cs="Arial"/>
          <w:sz w:val="24"/>
          <w:szCs w:val="24"/>
          <w:lang w:val="en-US"/>
        </w:rPr>
      </w:pPr>
    </w:p>
    <w:p w14:paraId="17D9816A" w14:textId="77777777" w:rsidR="00937C41" w:rsidRDefault="00937C41">
      <w:pPr>
        <w:jc w:val="center"/>
        <w:rPr>
          <w:rFonts w:ascii="Arial" w:hAnsi="Arial" w:cs="Arial"/>
          <w:sz w:val="24"/>
          <w:szCs w:val="24"/>
          <w:lang w:val="en-US"/>
        </w:rPr>
      </w:pPr>
    </w:p>
    <w:p w14:paraId="42DADB02" w14:textId="6C418F17" w:rsidR="00937C41" w:rsidRDefault="00937C41">
      <w:pPr>
        <w:jc w:val="center"/>
        <w:rPr>
          <w:rFonts w:ascii="Arial" w:hAnsi="Arial" w:cs="Arial"/>
          <w:sz w:val="24"/>
          <w:szCs w:val="24"/>
          <w:lang w:val="en-US"/>
        </w:rPr>
      </w:pPr>
    </w:p>
    <w:p w14:paraId="2A1B4FAE" w14:textId="77777777" w:rsidR="00A81026" w:rsidRDefault="00A81026">
      <w:pPr>
        <w:jc w:val="center"/>
        <w:rPr>
          <w:rFonts w:ascii="Arial" w:hAnsi="Arial" w:cs="Arial"/>
          <w:sz w:val="24"/>
          <w:szCs w:val="24"/>
          <w:lang w:val="en-US"/>
        </w:rPr>
      </w:pPr>
    </w:p>
    <w:p w14:paraId="618066B8" w14:textId="77777777" w:rsidR="00FB7731" w:rsidRDefault="00FB7731" w:rsidP="00FB7731">
      <w:pPr>
        <w:spacing w:after="0" w:line="480" w:lineRule="auto"/>
        <w:jc w:val="center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IMAGINATIVE A</w:t>
      </w:r>
      <w:r w:rsidRPr="00204517">
        <w:rPr>
          <w:rFonts w:ascii="Arial" w:hAnsi="Arial" w:cs="Arial"/>
          <w:b/>
          <w:sz w:val="24"/>
          <w:szCs w:val="24"/>
        </w:rPr>
        <w:t>BSTRACT</w:t>
      </w:r>
    </w:p>
    <w:p w14:paraId="15F18F84" w14:textId="77777777" w:rsidR="00FB7731" w:rsidRDefault="00FB7731" w:rsidP="00FB7731">
      <w:pPr>
        <w:spacing w:after="0" w:line="480" w:lineRule="auto"/>
        <w:jc w:val="center"/>
        <w:rPr>
          <w:rFonts w:ascii="Arial" w:hAnsi="Arial" w:cs="Arial"/>
          <w:b/>
          <w:sz w:val="24"/>
          <w:szCs w:val="24"/>
        </w:rPr>
      </w:pPr>
    </w:p>
    <w:p w14:paraId="6F1B794A" w14:textId="203E69AC" w:rsidR="00FB7731" w:rsidRDefault="00A81026" w:rsidP="00FB7731">
      <w:pPr>
        <w:pStyle w:val="NoSpacing"/>
        <w:spacing w:line="480" w:lineRule="auto"/>
        <w:ind w:firstLine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is is your Imaginative Abstract. </w:t>
      </w:r>
      <w:r w:rsidRPr="00A81026">
        <w:rPr>
          <w:rFonts w:ascii="Arial" w:hAnsi="Arial" w:cs="Arial"/>
          <w:sz w:val="24"/>
          <w:szCs w:val="24"/>
        </w:rPr>
        <w:t>An abstract is a short summary of your (published or unpublished) research paper, usually about a paragraph (c. 6-7 sentences, 150-250 words) long. A well-written abstract serves multiple purposes: an abstract lets readers get the gist or essence of your paper or article quickly, in order to decide whether to read the full paper; an abstract prepares readers to follow the detailed information, analyses, and arguments in your full paper; and, later, an abstract helps readers remember key points from your paper. Since the research is not yet done or still a proposal, you will write only the imaginative side of the project.</w:t>
      </w:r>
      <w:r w:rsidR="00FB7731">
        <w:rPr>
          <w:rFonts w:ascii="Arial" w:hAnsi="Arial" w:cs="Arial"/>
          <w:sz w:val="24"/>
          <w:szCs w:val="24"/>
        </w:rPr>
        <w:t xml:space="preserve">  </w:t>
      </w:r>
    </w:p>
    <w:p w14:paraId="588E134C" w14:textId="77777777" w:rsidR="00937C41" w:rsidRDefault="00937C41">
      <w:pPr>
        <w:jc w:val="center"/>
        <w:rPr>
          <w:rFonts w:ascii="Arial" w:hAnsi="Arial" w:cs="Arial"/>
          <w:sz w:val="24"/>
          <w:szCs w:val="24"/>
          <w:lang w:val="en-US"/>
        </w:rPr>
      </w:pPr>
    </w:p>
    <w:sectPr w:rsidR="00937C41">
      <w:pgSz w:w="12240" w:h="15840"/>
      <w:pgMar w:top="1440" w:right="1440" w:bottom="1440" w:left="21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0028B" w14:textId="77777777" w:rsidR="00D05459" w:rsidRDefault="00D05459">
      <w:pPr>
        <w:spacing w:line="240" w:lineRule="auto"/>
      </w:pPr>
      <w:r>
        <w:separator/>
      </w:r>
    </w:p>
  </w:endnote>
  <w:endnote w:type="continuationSeparator" w:id="0">
    <w:p w14:paraId="6087C132" w14:textId="77777777" w:rsidR="00D05459" w:rsidRDefault="00D0545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E0823" w14:textId="77777777" w:rsidR="00D05459" w:rsidRDefault="00D05459">
      <w:pPr>
        <w:spacing w:after="0"/>
      </w:pPr>
      <w:r>
        <w:separator/>
      </w:r>
    </w:p>
  </w:footnote>
  <w:footnote w:type="continuationSeparator" w:id="0">
    <w:p w14:paraId="0D5E09A1" w14:textId="77777777" w:rsidR="00D05459" w:rsidRDefault="00D05459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MDA3szAwMAMiMyUdpeDU4uLM/DyQAqNaAJDCNUgsAAAA"/>
  </w:docVars>
  <w:rsids>
    <w:rsidRoot w:val="00080495"/>
    <w:rsid w:val="00003321"/>
    <w:rsid w:val="00026335"/>
    <w:rsid w:val="00080495"/>
    <w:rsid w:val="00145E5A"/>
    <w:rsid w:val="001E356E"/>
    <w:rsid w:val="001E4DBB"/>
    <w:rsid w:val="001E5758"/>
    <w:rsid w:val="002C08F8"/>
    <w:rsid w:val="002F45E0"/>
    <w:rsid w:val="003B18EB"/>
    <w:rsid w:val="003F131B"/>
    <w:rsid w:val="00402F01"/>
    <w:rsid w:val="005A59EE"/>
    <w:rsid w:val="00604761"/>
    <w:rsid w:val="00605D31"/>
    <w:rsid w:val="006A43E4"/>
    <w:rsid w:val="007244C4"/>
    <w:rsid w:val="007A4722"/>
    <w:rsid w:val="007E29EF"/>
    <w:rsid w:val="0083487B"/>
    <w:rsid w:val="008C4383"/>
    <w:rsid w:val="00904D63"/>
    <w:rsid w:val="009104A6"/>
    <w:rsid w:val="0091452A"/>
    <w:rsid w:val="00937C41"/>
    <w:rsid w:val="009C4AC5"/>
    <w:rsid w:val="00A545BF"/>
    <w:rsid w:val="00A81026"/>
    <w:rsid w:val="00AB24BD"/>
    <w:rsid w:val="00B6206F"/>
    <w:rsid w:val="00D05459"/>
    <w:rsid w:val="00D11A06"/>
    <w:rsid w:val="00D85D05"/>
    <w:rsid w:val="00E133F1"/>
    <w:rsid w:val="00E416FD"/>
    <w:rsid w:val="00EF0B61"/>
    <w:rsid w:val="00F44A0F"/>
    <w:rsid w:val="00F93CAE"/>
    <w:rsid w:val="00FA007B"/>
    <w:rsid w:val="00FB34C7"/>
    <w:rsid w:val="00FB7731"/>
    <w:rsid w:val="00FD0348"/>
    <w:rsid w:val="00FE0AC9"/>
    <w:rsid w:val="00FF1EFE"/>
    <w:rsid w:val="380463A6"/>
    <w:rsid w:val="5F461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8C85E6"/>
  <w15:docId w15:val="{8C87AD16-3081-41EB-ABEB-AF976555B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PH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Pr>
      <w:sz w:val="22"/>
      <w:szCs w:val="22"/>
      <w:lang w:val="en-PH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91</Words>
  <Characters>1089</Characters>
  <Application>Microsoft Office Word</Application>
  <DocSecurity>0</DocSecurity>
  <Lines>9</Lines>
  <Paragraphs>2</Paragraphs>
  <ScaleCrop>false</ScaleCrop>
  <Company>Microsoft</Company>
  <LinksUpToDate>false</LinksUpToDate>
  <CharactersWithSpaces>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Page</dc:title>
  <dc:creator>Max Angelo Perin;Maria Jussel Cuaton;Apple Joy Rapirap</dc:creator>
  <cp:keywords>AAS Cover Page</cp:keywords>
  <cp:lastModifiedBy>Max Angelo Perin</cp:lastModifiedBy>
  <cp:revision>3</cp:revision>
  <cp:lastPrinted>2022-05-23T00:31:00Z</cp:lastPrinted>
  <dcterms:created xsi:type="dcterms:W3CDTF">2022-05-23T00:35:00Z</dcterms:created>
  <dcterms:modified xsi:type="dcterms:W3CDTF">2022-05-23T0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130</vt:lpwstr>
  </property>
  <property fmtid="{D5CDD505-2E9C-101B-9397-08002B2CF9AE}" pid="3" name="ICV">
    <vt:lpwstr>29E86EDFDBE544688E051555F931928C</vt:lpwstr>
  </property>
</Properties>
</file>